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63D8C" w14:textId="5A5F0FF2" w:rsidR="009B0EA9" w:rsidRPr="009B0EA9" w:rsidRDefault="00D9127D" w:rsidP="009B0EA9">
      <w:pPr>
        <w:pStyle w:val="ListParagraph"/>
        <w:numPr>
          <w:ilvl w:val="0"/>
          <w:numId w:val="2"/>
        </w:numPr>
        <w:rPr>
          <w:color w:val="FF0000"/>
          <w:lang w:val="fr-FR"/>
        </w:rPr>
      </w:pPr>
      <w:r w:rsidRPr="00512E25">
        <w:rPr>
          <w:color w:val="FF0000"/>
          <w:lang w:val="fr-FR"/>
        </w:rPr>
        <w:t xml:space="preserve">Présentation du projet </w:t>
      </w:r>
    </w:p>
    <w:p w14:paraId="1C553326" w14:textId="5F0BC18B" w:rsidR="009B0EA9" w:rsidRDefault="009B0EA9" w:rsidP="00512E25">
      <w:pPr>
        <w:rPr>
          <w:lang w:val="fr-FR"/>
        </w:rPr>
      </w:pPr>
      <w:proofErr w:type="spellStart"/>
      <w:r>
        <w:rPr>
          <w:lang w:val="fr-FR"/>
        </w:rPr>
        <w:t>Archic</w:t>
      </w:r>
      <w:proofErr w:type="spellEnd"/>
      <w:r>
        <w:rPr>
          <w:lang w:val="fr-FR"/>
        </w:rPr>
        <w:t xml:space="preserve"> est une plateforme e-commerce de pull, stickers, et des blocs-notes</w:t>
      </w:r>
    </w:p>
    <w:p w14:paraId="3EB8EC02" w14:textId="0BF3A031" w:rsidR="00512E25" w:rsidRDefault="00512E25" w:rsidP="00512E25">
      <w:pPr>
        <w:rPr>
          <w:lang w:val="fr-FR"/>
        </w:rPr>
      </w:pPr>
      <w:r>
        <w:rPr>
          <w:lang w:val="fr-FR"/>
        </w:rPr>
        <w:t>Point en commun</w:t>
      </w:r>
      <w:r w:rsidRPr="00892251">
        <w:rPr>
          <w:lang w:val="fr-FR"/>
        </w:rPr>
        <w:t xml:space="preserve"> entre pull, sticker et bloc-notes ? </w:t>
      </w:r>
      <w:r>
        <w:rPr>
          <w:lang w:val="fr-FR"/>
        </w:rPr>
        <w:t>C’est la p</w:t>
      </w:r>
      <w:r w:rsidRPr="00892251">
        <w:rPr>
          <w:lang w:val="fr-FR"/>
        </w:rPr>
        <w:t>ersonnali</w:t>
      </w:r>
      <w:r>
        <w:rPr>
          <w:lang w:val="fr-FR"/>
        </w:rPr>
        <w:t xml:space="preserve">sation graphique </w:t>
      </w:r>
    </w:p>
    <w:p w14:paraId="5742D54D" w14:textId="77777777" w:rsidR="00512E25" w:rsidRDefault="00512E25" w:rsidP="00512E25">
      <w:pPr>
        <w:rPr>
          <w:lang w:val="fr-FR"/>
        </w:rPr>
      </w:pPr>
      <w:r>
        <w:rPr>
          <w:lang w:val="fr-FR"/>
        </w:rPr>
        <w:t xml:space="preserve">Donc l’idée c’est de créer une marketplace ou les Graphic designers publie leurs travaux (design t-shirt, design de stickers, design de bloc-notes)   </w:t>
      </w:r>
    </w:p>
    <w:p w14:paraId="39FDDD3D" w14:textId="77777777" w:rsidR="00512E25" w:rsidRDefault="00512E25" w:rsidP="00512E25">
      <w:pPr>
        <w:rPr>
          <w:lang w:val="fr-FR"/>
        </w:rPr>
      </w:pPr>
      <w:r>
        <w:rPr>
          <w:lang w:val="fr-FR"/>
        </w:rPr>
        <w:t xml:space="preserve">Les clients passent leurs commandes, et chaque semaine on procède à l’impression et la livraison des commandes passés, </w:t>
      </w:r>
    </w:p>
    <w:p w14:paraId="5B1D4713" w14:textId="77777777" w:rsidR="00512E25" w:rsidRDefault="00512E25" w:rsidP="00512E25">
      <w:pPr>
        <w:rPr>
          <w:lang w:val="fr-FR"/>
        </w:rPr>
      </w:pPr>
      <w:r>
        <w:rPr>
          <w:lang w:val="fr-FR"/>
        </w:rPr>
        <w:t xml:space="preserve">Les </w:t>
      </w:r>
      <w:proofErr w:type="spellStart"/>
      <w:r>
        <w:rPr>
          <w:lang w:val="fr-FR"/>
        </w:rPr>
        <w:t>graphics</w:t>
      </w:r>
      <w:proofErr w:type="spellEnd"/>
      <w:r>
        <w:rPr>
          <w:lang w:val="fr-FR"/>
        </w:rPr>
        <w:t xml:space="preserve"> designers sont rémunéré par une commission entre 10 et 20% pour chaque produit vendu</w:t>
      </w:r>
    </w:p>
    <w:p w14:paraId="600C1E13" w14:textId="77777777" w:rsidR="003E5E3C" w:rsidRDefault="003E5E3C" w:rsidP="00494D7B">
      <w:pPr>
        <w:rPr>
          <w:lang w:val="fr-FR"/>
        </w:rPr>
      </w:pPr>
    </w:p>
    <w:p w14:paraId="3B7E3AFB" w14:textId="553A19FE" w:rsidR="00D9127D" w:rsidRPr="00512E25" w:rsidRDefault="00D9127D" w:rsidP="00512E25">
      <w:pPr>
        <w:pStyle w:val="ListParagraph"/>
        <w:numPr>
          <w:ilvl w:val="0"/>
          <w:numId w:val="2"/>
        </w:numPr>
        <w:rPr>
          <w:color w:val="FF0000"/>
          <w:lang w:val="fr-FR"/>
        </w:rPr>
      </w:pPr>
      <w:r w:rsidRPr="00512E25">
        <w:rPr>
          <w:color w:val="FF0000"/>
          <w:lang w:val="fr-FR"/>
        </w:rPr>
        <w:t xml:space="preserve">Mission (économique, écologique, sociale, …) </w:t>
      </w:r>
    </w:p>
    <w:p w14:paraId="6907EA6E" w14:textId="4B51844A" w:rsidR="00512E25" w:rsidRDefault="00512E25" w:rsidP="00494D7B">
      <w:pPr>
        <w:rPr>
          <w:lang w:val="fr-FR"/>
        </w:rPr>
      </w:pPr>
      <w:r>
        <w:rPr>
          <w:lang w:val="fr-FR"/>
        </w:rPr>
        <w:t xml:space="preserve">Nous mission est de créer une source de revenu pour les jeunes artistes tout en créant un business valide, qui permet de générer assez de revenu pour son développement et sont expansion </w:t>
      </w:r>
    </w:p>
    <w:p w14:paraId="28B528F0" w14:textId="36821EE3" w:rsidR="00D9127D" w:rsidRPr="001542D9" w:rsidRDefault="00D9127D" w:rsidP="001542D9">
      <w:pPr>
        <w:pStyle w:val="ListParagraph"/>
        <w:numPr>
          <w:ilvl w:val="0"/>
          <w:numId w:val="2"/>
        </w:numPr>
        <w:rPr>
          <w:color w:val="FF0000"/>
          <w:lang w:val="fr-FR"/>
        </w:rPr>
      </w:pPr>
      <w:r w:rsidRPr="001542D9">
        <w:rPr>
          <w:color w:val="FF0000"/>
          <w:lang w:val="fr-FR"/>
        </w:rPr>
        <w:t xml:space="preserve">Objectifs (CT, MT et LT) </w:t>
      </w:r>
    </w:p>
    <w:p w14:paraId="61E39D5C" w14:textId="15ECCDBE" w:rsidR="001542D9" w:rsidRPr="001542D9" w:rsidRDefault="00512E25" w:rsidP="00512E25">
      <w:pPr>
        <w:pStyle w:val="ListParagraph"/>
        <w:numPr>
          <w:ilvl w:val="0"/>
          <w:numId w:val="3"/>
        </w:numPr>
        <w:rPr>
          <w:lang w:val="fr-FR"/>
        </w:rPr>
      </w:pPr>
      <w:r>
        <w:rPr>
          <w:lang w:val="fr-FR"/>
        </w:rPr>
        <w:t>CT</w:t>
      </w:r>
    </w:p>
    <w:p w14:paraId="0A2B2ED2" w14:textId="4372AED0" w:rsidR="001542D9" w:rsidRDefault="001542D9" w:rsidP="001542D9">
      <w:pPr>
        <w:ind w:left="720"/>
        <w:rPr>
          <w:lang w:val="fr-FR"/>
        </w:rPr>
      </w:pPr>
      <w:r>
        <w:rPr>
          <w:lang w:val="fr-FR"/>
        </w:rPr>
        <w:t xml:space="preserve">Postuler dans des organismes d’incubation </w:t>
      </w:r>
      <w:r>
        <w:rPr>
          <w:lang w:val="fr-FR"/>
        </w:rPr>
        <w:t xml:space="preserve">(exemple </w:t>
      </w:r>
      <w:proofErr w:type="spellStart"/>
      <w:r>
        <w:rPr>
          <w:lang w:val="fr-FR"/>
        </w:rPr>
        <w:t>Lab’ess</w:t>
      </w:r>
      <w:proofErr w:type="spellEnd"/>
      <w:r>
        <w:rPr>
          <w:lang w:val="fr-FR"/>
        </w:rPr>
        <w:t xml:space="preserve">) </w:t>
      </w:r>
    </w:p>
    <w:p w14:paraId="62C49DB1" w14:textId="32ABF6E3" w:rsidR="00512E25" w:rsidRDefault="00512E25" w:rsidP="001542D9">
      <w:pPr>
        <w:ind w:left="720"/>
        <w:rPr>
          <w:lang w:val="fr-FR"/>
        </w:rPr>
      </w:pPr>
      <w:r>
        <w:rPr>
          <w:lang w:val="fr-FR"/>
        </w:rPr>
        <w:t xml:space="preserve">Création d’un business plan </w:t>
      </w:r>
    </w:p>
    <w:p w14:paraId="12FB2064" w14:textId="6A07D50B" w:rsidR="00512E25" w:rsidRDefault="00512E25" w:rsidP="001542D9">
      <w:pPr>
        <w:ind w:left="720"/>
        <w:rPr>
          <w:lang w:val="fr-FR"/>
        </w:rPr>
      </w:pPr>
      <w:r>
        <w:rPr>
          <w:lang w:val="fr-FR"/>
        </w:rPr>
        <w:t xml:space="preserve">Trouver </w:t>
      </w:r>
      <w:r w:rsidR="001542D9">
        <w:rPr>
          <w:lang w:val="fr-FR"/>
        </w:rPr>
        <w:t>les solutions possibles</w:t>
      </w:r>
      <w:r>
        <w:rPr>
          <w:lang w:val="fr-FR"/>
        </w:rPr>
        <w:t xml:space="preserve"> pour le financement du projet </w:t>
      </w:r>
    </w:p>
    <w:p w14:paraId="229A9C72" w14:textId="429C7D1F" w:rsidR="001542D9" w:rsidRDefault="001542D9" w:rsidP="001542D9">
      <w:pPr>
        <w:ind w:left="720"/>
        <w:rPr>
          <w:lang w:val="fr-FR"/>
        </w:rPr>
      </w:pPr>
      <w:r>
        <w:rPr>
          <w:lang w:val="fr-FR"/>
        </w:rPr>
        <w:t xml:space="preserve">Postuler dans des organismes d’incubation </w:t>
      </w:r>
    </w:p>
    <w:p w14:paraId="0878E4E2" w14:textId="70E33A8E" w:rsidR="001542D9" w:rsidRDefault="001542D9" w:rsidP="001542D9">
      <w:pPr>
        <w:pStyle w:val="ListParagraph"/>
        <w:numPr>
          <w:ilvl w:val="0"/>
          <w:numId w:val="3"/>
        </w:numPr>
        <w:rPr>
          <w:lang w:val="fr-FR"/>
        </w:rPr>
      </w:pPr>
      <w:r>
        <w:rPr>
          <w:lang w:val="fr-FR"/>
        </w:rPr>
        <w:t>MT</w:t>
      </w:r>
    </w:p>
    <w:p w14:paraId="584A5717" w14:textId="0BB8DE83" w:rsidR="001542D9" w:rsidRDefault="001542D9" w:rsidP="001542D9">
      <w:pPr>
        <w:ind w:left="720"/>
        <w:rPr>
          <w:lang w:val="fr-FR"/>
        </w:rPr>
      </w:pPr>
      <w:r>
        <w:rPr>
          <w:lang w:val="fr-FR"/>
        </w:rPr>
        <w:t xml:space="preserve">Création d’un MVC </w:t>
      </w:r>
    </w:p>
    <w:p w14:paraId="69DC72C7" w14:textId="77777777" w:rsidR="001542D9" w:rsidRDefault="001542D9" w:rsidP="001542D9">
      <w:pPr>
        <w:ind w:left="720"/>
        <w:rPr>
          <w:lang w:val="fr-FR"/>
        </w:rPr>
      </w:pPr>
      <w:r>
        <w:rPr>
          <w:lang w:val="fr-FR"/>
        </w:rPr>
        <w:t>Invitation des designers via des info session dans les facultés comme l’</w:t>
      </w:r>
      <w:proofErr w:type="spellStart"/>
      <w:r>
        <w:rPr>
          <w:lang w:val="fr-FR"/>
        </w:rPr>
        <w:t>essted</w:t>
      </w:r>
      <w:proofErr w:type="spellEnd"/>
      <w:r>
        <w:rPr>
          <w:lang w:val="fr-FR"/>
        </w:rPr>
        <w:t xml:space="preserve"> </w:t>
      </w:r>
    </w:p>
    <w:p w14:paraId="4E3D033B" w14:textId="34398CEF" w:rsidR="001542D9" w:rsidRDefault="001542D9" w:rsidP="001542D9">
      <w:pPr>
        <w:ind w:left="720"/>
        <w:rPr>
          <w:lang w:val="fr-FR"/>
        </w:rPr>
      </w:pPr>
      <w:r>
        <w:rPr>
          <w:lang w:val="fr-FR"/>
        </w:rPr>
        <w:t xml:space="preserve">Teasing ensuite le lancement du projet  </w:t>
      </w:r>
    </w:p>
    <w:p w14:paraId="1EE0822B" w14:textId="21A93004" w:rsidR="001542D9" w:rsidRDefault="001542D9" w:rsidP="001542D9">
      <w:pPr>
        <w:ind w:left="720"/>
        <w:rPr>
          <w:lang w:val="fr-FR"/>
        </w:rPr>
      </w:pPr>
      <w:r>
        <w:rPr>
          <w:lang w:val="fr-FR"/>
        </w:rPr>
        <w:t xml:space="preserve">Postuler dans des organismes d’accélération (exemple F6S, Intile9a) </w:t>
      </w:r>
    </w:p>
    <w:p w14:paraId="72A3C3BF" w14:textId="3A14E460" w:rsidR="001542D9" w:rsidRDefault="001542D9" w:rsidP="001542D9">
      <w:pPr>
        <w:pStyle w:val="ListParagraph"/>
        <w:numPr>
          <w:ilvl w:val="0"/>
          <w:numId w:val="3"/>
        </w:numPr>
        <w:rPr>
          <w:lang w:val="fr-FR"/>
        </w:rPr>
      </w:pPr>
      <w:r>
        <w:rPr>
          <w:lang w:val="fr-FR"/>
        </w:rPr>
        <w:t xml:space="preserve">LT </w:t>
      </w:r>
    </w:p>
    <w:p w14:paraId="4E8A12A9" w14:textId="58C20C74" w:rsidR="001542D9" w:rsidRDefault="001542D9" w:rsidP="001542D9">
      <w:pPr>
        <w:ind w:left="720"/>
        <w:rPr>
          <w:lang w:val="fr-FR"/>
        </w:rPr>
      </w:pPr>
      <w:r>
        <w:rPr>
          <w:lang w:val="fr-FR"/>
        </w:rPr>
        <w:t>S’</w:t>
      </w:r>
      <w:r w:rsidRPr="001542D9">
        <w:rPr>
          <w:lang w:val="fr-FR"/>
        </w:rPr>
        <w:t>étendre aux marchés internationaux</w:t>
      </w:r>
    </w:p>
    <w:p w14:paraId="2764B3B4" w14:textId="1C51170B" w:rsidR="001542D9" w:rsidRDefault="001542D9" w:rsidP="001542D9">
      <w:pPr>
        <w:ind w:left="720"/>
        <w:rPr>
          <w:lang w:val="fr-FR"/>
        </w:rPr>
      </w:pPr>
      <w:r>
        <w:rPr>
          <w:lang w:val="fr-FR"/>
        </w:rPr>
        <w:t xml:space="preserve">Devenir un site de vente des assets graphiques (pour les développeurs) </w:t>
      </w:r>
    </w:p>
    <w:p w14:paraId="6DEDC6D4" w14:textId="5AE126DA" w:rsidR="001542D9" w:rsidRPr="001542D9" w:rsidRDefault="001542D9" w:rsidP="001542D9">
      <w:pPr>
        <w:ind w:left="720"/>
        <w:rPr>
          <w:lang w:val="fr-FR"/>
        </w:rPr>
      </w:pPr>
      <w:r>
        <w:rPr>
          <w:lang w:val="fr-FR"/>
        </w:rPr>
        <w:t xml:space="preserve">S’ouvrir à des nouveaux segments de clients </w:t>
      </w:r>
    </w:p>
    <w:p w14:paraId="099386A6" w14:textId="0A9C518A" w:rsidR="001542D9" w:rsidRDefault="001542D9" w:rsidP="00512E25">
      <w:pPr>
        <w:rPr>
          <w:lang w:val="fr-FR"/>
        </w:rPr>
      </w:pPr>
    </w:p>
    <w:p w14:paraId="29F0D488" w14:textId="17161E21" w:rsidR="001542D9" w:rsidRDefault="001542D9" w:rsidP="00512E25">
      <w:pPr>
        <w:rPr>
          <w:lang w:val="fr-FR"/>
        </w:rPr>
      </w:pPr>
    </w:p>
    <w:p w14:paraId="468E9EB8" w14:textId="77777777" w:rsidR="001542D9" w:rsidRDefault="001542D9" w:rsidP="00512E25">
      <w:pPr>
        <w:rPr>
          <w:lang w:val="fr-FR"/>
        </w:rPr>
      </w:pPr>
    </w:p>
    <w:p w14:paraId="376FE60C" w14:textId="77777777" w:rsidR="00512E25" w:rsidRPr="00512E25" w:rsidRDefault="00512E25" w:rsidP="00512E25">
      <w:pPr>
        <w:rPr>
          <w:lang w:val="fr-FR"/>
        </w:rPr>
      </w:pPr>
    </w:p>
    <w:p w14:paraId="4463D7F2" w14:textId="172074C3" w:rsidR="00D9127D" w:rsidRPr="009B0EA9" w:rsidRDefault="00D9127D" w:rsidP="009B0EA9">
      <w:pPr>
        <w:pStyle w:val="ListParagraph"/>
        <w:numPr>
          <w:ilvl w:val="0"/>
          <w:numId w:val="2"/>
        </w:numPr>
        <w:rPr>
          <w:color w:val="FF0000"/>
          <w:lang w:val="fr-FR"/>
        </w:rPr>
      </w:pPr>
      <w:r w:rsidRPr="009B0EA9">
        <w:rPr>
          <w:color w:val="FF0000"/>
          <w:lang w:val="fr-FR"/>
        </w:rPr>
        <w:t xml:space="preserve">Apport en innovation </w:t>
      </w:r>
    </w:p>
    <w:p w14:paraId="14887727" w14:textId="3CCA13FB" w:rsidR="00D9127D" w:rsidRDefault="009B0EA9" w:rsidP="00494D7B">
      <w:pPr>
        <w:rPr>
          <w:lang w:val="fr-FR"/>
        </w:rPr>
      </w:pPr>
      <w:r>
        <w:rPr>
          <w:lang w:val="fr-FR"/>
        </w:rPr>
        <w:t xml:space="preserve">Contrairement au autres site e-commerce de sticker, de pull ou de bloc-notes on ne prend pas en charge le design de ces produits, mais tout </w:t>
      </w:r>
      <w:proofErr w:type="spellStart"/>
      <w:r>
        <w:rPr>
          <w:lang w:val="fr-FR"/>
        </w:rPr>
        <w:t>graphic</w:t>
      </w:r>
      <w:proofErr w:type="spellEnd"/>
      <w:r>
        <w:rPr>
          <w:lang w:val="fr-FR"/>
        </w:rPr>
        <w:t xml:space="preserve"> designer est éligible de créer un produit et le publier sur le site, ce qui va créer une sorte de concurrence de la créativité, ce qui va jouer dans notre faveur </w:t>
      </w:r>
    </w:p>
    <w:p w14:paraId="32C69196" w14:textId="7EF677CC" w:rsidR="00494D7B" w:rsidRPr="009B0EA9" w:rsidRDefault="00D9127D" w:rsidP="009B0EA9">
      <w:pPr>
        <w:pStyle w:val="ListParagraph"/>
        <w:numPr>
          <w:ilvl w:val="0"/>
          <w:numId w:val="2"/>
        </w:numPr>
        <w:rPr>
          <w:color w:val="FF0000"/>
          <w:lang w:val="fr-FR"/>
        </w:rPr>
      </w:pPr>
      <w:r w:rsidRPr="009B0EA9">
        <w:rPr>
          <w:color w:val="FF0000"/>
          <w:lang w:val="fr-FR"/>
        </w:rPr>
        <w:t>Facteurs clés de succès</w:t>
      </w:r>
    </w:p>
    <w:p w14:paraId="39B73E90" w14:textId="5BE1329A" w:rsidR="009B0EA9" w:rsidRDefault="009B0EA9" w:rsidP="00494D7B">
      <w:pPr>
        <w:rPr>
          <w:lang w:val="fr-FR"/>
        </w:rPr>
      </w:pPr>
      <w:r>
        <w:rPr>
          <w:lang w:val="fr-FR"/>
        </w:rPr>
        <w:t xml:space="preserve">Multitude de produits et toujours des nouveaux arrivages  </w:t>
      </w:r>
    </w:p>
    <w:p w14:paraId="26591E73" w14:textId="39FD7224" w:rsidR="009B0EA9" w:rsidRPr="00D9127D" w:rsidRDefault="009B0EA9" w:rsidP="00494D7B">
      <w:pPr>
        <w:rPr>
          <w:lang w:val="fr-FR"/>
        </w:rPr>
      </w:pPr>
      <w:r>
        <w:rPr>
          <w:lang w:val="fr-FR"/>
        </w:rPr>
        <w:t xml:space="preserve">Un projet qui ne nécessite pas un investissement initial important  </w:t>
      </w:r>
    </w:p>
    <w:sectPr w:rsidR="009B0EA9" w:rsidRPr="00D912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316C"/>
    <w:multiLevelType w:val="hybridMultilevel"/>
    <w:tmpl w:val="84007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979D4"/>
    <w:multiLevelType w:val="hybridMultilevel"/>
    <w:tmpl w:val="250484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6B87E6C"/>
    <w:multiLevelType w:val="hybridMultilevel"/>
    <w:tmpl w:val="D890CC16"/>
    <w:lvl w:ilvl="0" w:tplc="E5F23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DQxMDQ3tjQyNTNV0lEKTi0uzszPAykwrAUAtfVmjiwAAAA="/>
  </w:docVars>
  <w:rsids>
    <w:rsidRoot w:val="00642391"/>
    <w:rsid w:val="001542D9"/>
    <w:rsid w:val="00324079"/>
    <w:rsid w:val="003E5E3C"/>
    <w:rsid w:val="00494D7B"/>
    <w:rsid w:val="00512E25"/>
    <w:rsid w:val="00642391"/>
    <w:rsid w:val="009B0EA9"/>
    <w:rsid w:val="00A96A82"/>
    <w:rsid w:val="00D91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E645A"/>
  <w15:chartTrackingRefBased/>
  <w15:docId w15:val="{B9988FEA-6A6B-4995-8B35-70F32FBC0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0</TotalTime>
  <Pages>2</Pages>
  <Words>279</Words>
  <Characters>159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699</dc:creator>
  <cp:keywords/>
  <dc:description/>
  <cp:lastModifiedBy>21699</cp:lastModifiedBy>
  <cp:revision>2</cp:revision>
  <dcterms:created xsi:type="dcterms:W3CDTF">2021-05-16T04:03:00Z</dcterms:created>
  <dcterms:modified xsi:type="dcterms:W3CDTF">2021-05-16T14:04:00Z</dcterms:modified>
</cp:coreProperties>
</file>